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1DEFC" w14:textId="3275E3A6" w:rsidR="00EC5398" w:rsidRDefault="00991EC8">
      <w:pPr>
        <w:pStyle w:val="Header"/>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Header"/>
        <w:rPr>
          <w:bCs/>
          <w:sz w:val="22"/>
          <w:szCs w:val="22"/>
          <w:lang w:val="en-US"/>
        </w:rPr>
      </w:pPr>
    </w:p>
    <w:p w14:paraId="7EB6F7AA" w14:textId="77777777" w:rsidR="00EC5398" w:rsidRDefault="00EC5398">
      <w:pPr>
        <w:pStyle w:val="Header"/>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Heading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PDB and PER split between Uu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Granularity of QoS configuration for remote UE, per PC5 RLC bearer or per Uu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BodyText"/>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Oct</w:t>
      </w:r>
      <w:r w:rsidR="00144356">
        <w:rPr>
          <w:rFonts w:cs="Arial"/>
          <w:highlight w:val="yellow"/>
        </w:rPr>
        <w:t>ober</w:t>
      </w:r>
      <w:r w:rsidR="00912CC9" w:rsidRPr="00912CC9">
        <w:rPr>
          <w:rFonts w:cs="Arial"/>
          <w:highlight w:val="yellow"/>
        </w:rPr>
        <w:t>, 2021</w:t>
      </w:r>
      <w:r w:rsidRPr="00741066">
        <w:rPr>
          <w:rFonts w:cs="Arial"/>
        </w:rPr>
        <w:t>.</w:t>
      </w:r>
    </w:p>
    <w:p w14:paraId="68C6B0FE" w14:textId="2ECA62A3" w:rsidR="00C63A00" w:rsidRPr="00741066" w:rsidRDefault="00C63A00" w:rsidP="00C63A00">
      <w:pPr>
        <w:pStyle w:val="BodyText"/>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Heading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EC6A47"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4CBA1441" w:rsidR="00EC6A47" w:rsidRPr="00741066" w:rsidRDefault="00EC6A47" w:rsidP="00EC6A4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007EF96" w14:textId="19A7D9CE" w:rsidR="00EC6A47" w:rsidRPr="00741066" w:rsidRDefault="00EC6A47" w:rsidP="00EC6A47">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3B7F0E28" w14:textId="575B85A8" w:rsidR="00EC6A47" w:rsidRPr="00741066" w:rsidRDefault="00EC6A47" w:rsidP="00EC6A47">
            <w:pPr>
              <w:pStyle w:val="TAC"/>
              <w:spacing w:before="20" w:after="20"/>
              <w:ind w:left="57" w:right="57"/>
              <w:jc w:val="left"/>
              <w:rPr>
                <w:rFonts w:cs="Arial"/>
                <w:lang w:eastAsia="zh-CN"/>
              </w:rPr>
            </w:pPr>
            <w:r>
              <w:rPr>
                <w:rFonts w:cs="Arial"/>
                <w:lang w:eastAsia="zh-CN"/>
              </w:rPr>
              <w:t>chengp@qti.qualcomm.com</w:t>
            </w: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5F27E889" w:rsidR="00567B7A" w:rsidRPr="00741066" w:rsidRDefault="005A40C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492421" w14:textId="6BEC4BB1" w:rsidR="00567B7A" w:rsidRPr="00741066" w:rsidRDefault="005A40C2">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35FBF21C" w14:textId="5762484F" w:rsidR="00567B7A" w:rsidRPr="00741066" w:rsidRDefault="005A40C2">
            <w:pPr>
              <w:pStyle w:val="TAC"/>
              <w:spacing w:before="20" w:after="20"/>
              <w:ind w:left="57" w:right="57"/>
              <w:jc w:val="left"/>
              <w:rPr>
                <w:rFonts w:cs="Arial"/>
                <w:lang w:eastAsia="zh-CN"/>
              </w:rPr>
            </w:pPr>
            <w:r>
              <w:rPr>
                <w:rFonts w:cs="Arial"/>
                <w:lang w:eastAsia="zh-CN"/>
              </w:rPr>
              <w:t>min.w.wang@ericsson.com</w:t>
            </w: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2EDE33F2"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B6EAC37" w14:textId="060CA9E4"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FD19CD0" w14:textId="4C3E1DDE" w:rsidR="00567B7A" w:rsidRPr="00741066" w:rsidRDefault="00567B7A">
            <w:pPr>
              <w:pStyle w:val="TAC"/>
              <w:spacing w:before="20" w:after="20"/>
              <w:ind w:left="57" w:right="57"/>
              <w:jc w:val="left"/>
              <w:rPr>
                <w:rFonts w:cs="Arial"/>
                <w:lang w:eastAsia="zh-CN"/>
              </w:rPr>
            </w:pP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6247428E" w:rsidR="00567B7A" w:rsidRPr="00741066" w:rsidRDefault="00567B7A">
            <w:pPr>
              <w:pStyle w:val="TAC"/>
              <w:spacing w:before="20" w:after="20"/>
              <w:ind w:left="57" w:right="57"/>
              <w:jc w:val="left"/>
              <w:rPr>
                <w:rFonts w:cs="Arial"/>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6A9CC708" w14:textId="28D72F88" w:rsidR="00567B7A" w:rsidRPr="00741066" w:rsidRDefault="00567B7A">
            <w:pPr>
              <w:pStyle w:val="TAC"/>
              <w:spacing w:before="20" w:after="20"/>
              <w:ind w:left="57" w:right="57"/>
              <w:jc w:val="left"/>
              <w:rPr>
                <w:rFonts w:cs="Arial"/>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1B8C6F6D" w14:textId="1D7B9386" w:rsidR="00567B7A" w:rsidRPr="00741066" w:rsidRDefault="00567B7A">
            <w:pPr>
              <w:pStyle w:val="TAC"/>
              <w:spacing w:before="20" w:after="20"/>
              <w:ind w:left="57" w:right="57"/>
              <w:jc w:val="left"/>
              <w:rPr>
                <w:rFonts w:cs="Arial"/>
                <w:lang w:val="en-US" w:eastAsia="zh-CN"/>
              </w:rPr>
            </w:pP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661F1B32"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5D182A7A" w14:textId="0DADF866"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0322831C" w14:textId="62D12CBB"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4656E3ED"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52634B91"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Heading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Heading2"/>
      </w:pPr>
      <w:r>
        <w:t xml:space="preserve">3.1 </w:t>
      </w:r>
      <w:r w:rsidR="004935A0">
        <w:tab/>
      </w:r>
      <w:r w:rsidR="00741066" w:rsidRPr="00741066">
        <w:t xml:space="preserve">PDB and PER split between Uu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DB split between Uu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ER split between Uu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52324F"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694144D" w:rsidR="0052324F" w:rsidRPr="009176FF" w:rsidRDefault="0052324F" w:rsidP="0052324F">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75423B9" w14:textId="29DBBBAB" w:rsidR="0052324F" w:rsidRPr="009176FF" w:rsidRDefault="0052324F" w:rsidP="0052324F">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1EB458D" w14:textId="6DBB65F6" w:rsidR="0052324F" w:rsidRPr="009176FF" w:rsidRDefault="0052324F" w:rsidP="0052324F">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2703AD7A" w:rsidR="00E66D30" w:rsidRPr="009176FF" w:rsidRDefault="00513442">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A041AA" w14:textId="286BD337" w:rsidR="00E66D30" w:rsidRPr="009176FF" w:rsidRDefault="00513442">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EA6E817" w14:textId="3BE6E779" w:rsidR="00CF2A9A" w:rsidRDefault="00CF2A9A">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42540D22" w14:textId="572ABC55" w:rsidR="00E66D30" w:rsidRDefault="00513442">
            <w:pPr>
              <w:pStyle w:val="TAC"/>
              <w:spacing w:before="20" w:after="20"/>
              <w:ind w:left="57" w:right="57"/>
              <w:jc w:val="left"/>
              <w:rPr>
                <w:rFonts w:cs="Arial"/>
                <w:lang w:eastAsia="zh-CN"/>
              </w:rPr>
            </w:pPr>
            <w:r>
              <w:rPr>
                <w:rFonts w:cs="Arial"/>
                <w:lang w:eastAsia="zh-CN"/>
              </w:rPr>
              <w:t>We</w:t>
            </w:r>
            <w:r w:rsidR="00CF2A9A">
              <w:rPr>
                <w:rFonts w:cs="Arial"/>
                <w:lang w:eastAsia="zh-CN"/>
              </w:rPr>
              <w:t xml:space="preserve"> also</w:t>
            </w:r>
            <w:r>
              <w:rPr>
                <w:rFonts w:cs="Arial"/>
                <w:lang w:eastAsia="zh-CN"/>
              </w:rPr>
              <w:t xml:space="preserve">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D4A1641" w14:textId="77777777" w:rsidR="00513442" w:rsidRDefault="00513442">
            <w:pPr>
              <w:pStyle w:val="TAC"/>
              <w:spacing w:before="20" w:after="20"/>
              <w:ind w:left="57" w:right="57"/>
              <w:jc w:val="left"/>
              <w:rPr>
                <w:rFonts w:cs="Arial"/>
                <w:lang w:eastAsia="zh-CN"/>
              </w:rPr>
            </w:pPr>
            <w:r>
              <w:rPr>
                <w:rFonts w:cs="Arial"/>
                <w:lang w:eastAsia="zh-CN"/>
              </w:rPr>
              <w:t>Suggest to reword the proposal</w:t>
            </w:r>
          </w:p>
          <w:p w14:paraId="3945C7F5" w14:textId="4A16D823" w:rsidR="00513442" w:rsidRPr="009176FF" w:rsidRDefault="00513442" w:rsidP="00513442">
            <w:pPr>
              <w:ind w:left="1440" w:hanging="1440"/>
              <w:jc w:val="both"/>
              <w:rPr>
                <w:rFonts w:ascii="Arial" w:eastAsia="Malgun Gothic" w:hAnsi="Arial" w:cs="Arial"/>
                <w:b/>
                <w:lang w:eastAsia="ko-KR"/>
              </w:rPr>
            </w:pPr>
            <w:r w:rsidRPr="009176FF">
              <w:rPr>
                <w:rFonts w:ascii="Arial" w:eastAsia="Malgun Gothic" w:hAnsi="Arial" w:cs="Arial"/>
                <w:b/>
                <w:lang w:eastAsia="ko-KR"/>
              </w:rPr>
              <w:t>When gNB performing PDB split between Uu and PC5, non-standardized PDB parameters can be used.</w:t>
            </w:r>
            <w:r>
              <w:rPr>
                <w:rFonts w:ascii="Arial" w:eastAsia="Malgun Gothic" w:hAnsi="Arial" w:cs="Arial"/>
                <w:b/>
                <w:lang w:eastAsia="ko-KR"/>
              </w:rPr>
              <w:t xml:space="preserve"> </w:t>
            </w:r>
            <w:r w:rsidRPr="00513442">
              <w:rPr>
                <w:rFonts w:ascii="Arial" w:eastAsia="Malgun Gothic" w:hAnsi="Arial" w:cs="Arial"/>
                <w:b/>
                <w:color w:val="FF0000"/>
                <w:lang w:eastAsia="ko-KR"/>
              </w:rPr>
              <w:t>No spec impact is foreseen.</w:t>
            </w:r>
          </w:p>
          <w:p w14:paraId="66041C5A" w14:textId="0E3F1E5C" w:rsidR="00513442" w:rsidRPr="009176FF" w:rsidRDefault="00513442">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45B9101" w:rsidR="00E66D30" w:rsidRPr="009176FF" w:rsidRDefault="00E66D30">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6B0D6E5" w14:textId="0D53D694"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930EA4E" w14:textId="77EAFF5F" w:rsidR="00E66D30" w:rsidRPr="009176FF" w:rsidRDefault="00E66D30">
            <w:pPr>
              <w:pStyle w:val="TAC"/>
              <w:spacing w:before="20" w:after="20"/>
              <w:ind w:left="57" w:right="57"/>
              <w:jc w:val="left"/>
              <w:rPr>
                <w:rFonts w:cs="Arial"/>
                <w:lang w:eastAsia="zh-CN"/>
              </w:rPr>
            </w:pP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15D6414A"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D95C33" w14:textId="7354C353"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4B31380" w14:textId="27D6B7C5" w:rsidR="00E66D30" w:rsidRPr="009176FF" w:rsidRDefault="00E66D30">
            <w:pPr>
              <w:pStyle w:val="TAC"/>
              <w:spacing w:before="20" w:after="20"/>
              <w:ind w:left="57" w:right="57"/>
              <w:jc w:val="left"/>
              <w:rPr>
                <w:rFonts w:cs="Arial"/>
                <w:lang w:eastAsia="zh-CN"/>
              </w:rPr>
            </w:pPr>
          </w:p>
        </w:tc>
      </w:tr>
      <w:tr w:rsidR="00E66D30"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10842BBD" w:rsidR="00E66D30" w:rsidRPr="009176FF" w:rsidRDefault="00E66D30">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AEA1EA1" w14:textId="4D6400EC" w:rsidR="00E66D30" w:rsidRPr="009176FF" w:rsidRDefault="00E66D30">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2A5BEE9" w14:textId="57936A5B" w:rsidR="00E66D30" w:rsidRPr="009176FF" w:rsidRDefault="00E66D30">
            <w:pPr>
              <w:pStyle w:val="TAC"/>
              <w:spacing w:before="20" w:after="20"/>
              <w:ind w:left="57" w:right="57"/>
              <w:jc w:val="left"/>
              <w:rPr>
                <w:rFonts w:cs="Arial"/>
                <w:lang w:val="en-US" w:eastAsia="zh-CN"/>
              </w:rPr>
            </w:pPr>
          </w:p>
        </w:tc>
      </w:tr>
      <w:tr w:rsidR="00E66D30"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3CA970"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0F482CF" w14:textId="30E35B9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4B08B4" w14:textId="398EA882" w:rsidR="00E66D30" w:rsidRPr="009176FF" w:rsidRDefault="00E66D30" w:rsidP="008C1D65">
            <w:pPr>
              <w:pStyle w:val="TAC"/>
              <w:spacing w:before="20" w:after="20"/>
              <w:ind w:left="57" w:right="57"/>
              <w:jc w:val="left"/>
              <w:rPr>
                <w:rFonts w:eastAsiaTheme="minorEastAsia" w:cs="Arial"/>
                <w:lang w:eastAsia="ja-JP"/>
              </w:rPr>
            </w:pPr>
          </w:p>
        </w:tc>
      </w:tr>
      <w:tr w:rsidR="00E66D30"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E66D30" w:rsidRPr="009176FF" w:rsidRDefault="00E66D30" w:rsidP="006B4A36">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lastRenderedPageBreak/>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4B1FA8"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6B37A6FC" w:rsidR="004B1FA8" w:rsidRPr="009176FF" w:rsidRDefault="004B1FA8" w:rsidP="004B1FA8">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2D1E4A37" w14:textId="510E11AC" w:rsidR="004B1FA8" w:rsidRPr="009176FF" w:rsidRDefault="004B1FA8" w:rsidP="004B1FA8">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C8E4B4" w14:textId="77777777" w:rsidR="004B1FA8" w:rsidRDefault="004B1FA8" w:rsidP="004B1FA8">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6CFA9279" w14:textId="77777777" w:rsidR="004B1FA8" w:rsidRDefault="004B1FA8" w:rsidP="004B1FA8">
            <w:pPr>
              <w:pStyle w:val="TAC"/>
              <w:spacing w:before="20" w:after="20"/>
              <w:ind w:left="57" w:right="57"/>
              <w:jc w:val="left"/>
              <w:rPr>
                <w:rFonts w:cs="Arial"/>
                <w:lang w:eastAsia="zh-CN"/>
              </w:rPr>
            </w:pPr>
          </w:p>
          <w:p w14:paraId="7E11FB51" w14:textId="63D217ED" w:rsidR="004B1FA8" w:rsidRPr="009176FF" w:rsidRDefault="004B1FA8" w:rsidP="004B1FA8">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60DCA2A1" w:rsidR="00E66D30" w:rsidRPr="009176FF" w:rsidRDefault="0051344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9C5307F" w14:textId="48983137" w:rsidR="00E66D30" w:rsidRPr="009176FF" w:rsidRDefault="0051344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E2684D" w14:textId="69F5E879" w:rsidR="00E66D30" w:rsidRPr="009176FF" w:rsidRDefault="00513442" w:rsidP="0051747A">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77777777" w:rsidR="00E66D30" w:rsidRPr="009176FF" w:rsidRDefault="00E66D30"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68781E9"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78F85C4"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70C57F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F98C268"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77777777" w:rsidR="00E66D30" w:rsidRPr="009176FF" w:rsidRDefault="00E66D30"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8E5C31A" w14:textId="77777777" w:rsidR="00E66D30" w:rsidRPr="009176FF" w:rsidRDefault="00E66D30"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7AB228" w14:textId="77777777" w:rsidR="00E66D30" w:rsidRPr="009176FF" w:rsidRDefault="00E66D30" w:rsidP="0051747A">
            <w:pPr>
              <w:pStyle w:val="TAC"/>
              <w:spacing w:before="20" w:after="20"/>
              <w:ind w:left="57" w:right="57"/>
              <w:jc w:val="left"/>
              <w:rPr>
                <w:rFonts w:cs="Arial"/>
                <w:lang w:val="en-US" w:eastAsia="zh-CN"/>
              </w:rPr>
            </w:pPr>
          </w:p>
        </w:tc>
      </w:tr>
      <w:tr w:rsidR="00E66D30"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80ABE8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3C346E" w14:textId="77777777" w:rsidR="00E66D30" w:rsidRPr="009176FF" w:rsidRDefault="00E66D30" w:rsidP="0051747A">
            <w:pPr>
              <w:pStyle w:val="TAC"/>
              <w:spacing w:before="20" w:after="20"/>
              <w:ind w:left="57" w:right="57"/>
              <w:jc w:val="left"/>
              <w:rPr>
                <w:rFonts w:eastAsiaTheme="minorEastAsia" w:cs="Arial"/>
                <w:lang w:eastAsia="ja-JP"/>
              </w:rPr>
            </w:pPr>
          </w:p>
        </w:tc>
      </w:tr>
      <w:tr w:rsidR="00E66D30"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E66D30" w:rsidRPr="009176FF" w:rsidRDefault="00E66D30" w:rsidP="0051747A">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Heading2"/>
        <w:rPr>
          <w:rFonts w:cs="Arial"/>
        </w:rPr>
      </w:pPr>
      <w:r w:rsidRPr="009176FF">
        <w:rPr>
          <w:rFonts w:cs="Arial"/>
        </w:rPr>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gNB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p>
        </w:tc>
      </w:tr>
      <w:tr w:rsidR="00855DAF"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627DFB2F" w:rsidR="00855DAF" w:rsidRPr="009176FF" w:rsidRDefault="00855DAF" w:rsidP="00855DA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3936496" w14:textId="161A1D0F" w:rsidR="00855DAF" w:rsidRPr="009176FF" w:rsidRDefault="00855DAF" w:rsidP="00855DAF">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979E8" w14:textId="77777777" w:rsidR="00855DAF" w:rsidRDefault="00855DAF" w:rsidP="00855DAF">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C266842" w14:textId="77777777" w:rsidR="00855DAF" w:rsidRPr="00665CEE" w:rsidRDefault="00855DAF" w:rsidP="00855DAF">
            <w:pPr>
              <w:pStyle w:val="TAC"/>
              <w:numPr>
                <w:ilvl w:val="0"/>
                <w:numId w:val="20"/>
              </w:numPr>
              <w:spacing w:before="20" w:after="20"/>
              <w:ind w:right="57"/>
              <w:jc w:val="left"/>
              <w:rPr>
                <w:rFonts w:cs="Arial"/>
                <w:lang w:eastAsia="zh-CN"/>
              </w:rPr>
            </w:pPr>
            <w:r>
              <w:rPr>
                <w:rFonts w:cs="Arial"/>
                <w:lang w:eastAsia="zh-CN"/>
              </w:rPr>
              <w:t xml:space="preserve">In Rel-16 framework, </w:t>
            </w:r>
            <w:r w:rsidRPr="00851512">
              <w:rPr>
                <w:rFonts w:cs="Arial"/>
                <w:lang w:eastAsia="zh-CN"/>
              </w:rPr>
              <w:t>PC5 RLC bearer ID is allocated by UE self</w:t>
            </w:r>
            <w:r>
              <w:rPr>
                <w:rFonts w:cs="Arial"/>
                <w:lang w:eastAsia="zh-CN"/>
              </w:rPr>
              <w:t>,</w:t>
            </w:r>
            <w:r w:rsidRPr="00851512">
              <w:rPr>
                <w:rFonts w:cs="Arial"/>
                <w:lang w:eastAsia="zh-CN"/>
              </w:rPr>
              <w:t xml:space="preserve"> and </w:t>
            </w:r>
            <w:r>
              <w:rPr>
                <w:rFonts w:cs="Arial"/>
                <w:lang w:eastAsia="zh-CN"/>
              </w:rPr>
              <w:t xml:space="preserve">thereby </w:t>
            </w:r>
            <w:r w:rsidRPr="00851512">
              <w:rPr>
                <w:rFonts w:cs="Arial"/>
                <w:lang w:eastAsia="zh-CN"/>
              </w:rPr>
              <w:t>gNB does not know the PC5 RLC bearer ID.</w:t>
            </w:r>
          </w:p>
          <w:p w14:paraId="187AA7EA" w14:textId="77777777" w:rsidR="00855DAF" w:rsidRPr="00656069" w:rsidRDefault="00855DAF" w:rsidP="00855DAF">
            <w:pPr>
              <w:pStyle w:val="TAC"/>
              <w:numPr>
                <w:ilvl w:val="0"/>
                <w:numId w:val="20"/>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348870D5" w14:textId="77777777" w:rsidR="00855DAF" w:rsidRDefault="00855DAF" w:rsidP="00855DAF">
            <w:pPr>
              <w:pStyle w:val="TAC"/>
              <w:spacing w:before="20" w:after="20"/>
              <w:ind w:left="57" w:right="57"/>
              <w:jc w:val="left"/>
            </w:pPr>
          </w:p>
          <w:p w14:paraId="7886B2BE" w14:textId="715D7763" w:rsidR="00855DAF" w:rsidRPr="009176FF" w:rsidRDefault="00855DAF" w:rsidP="00855DAF">
            <w:pPr>
              <w:pStyle w:val="TAC"/>
              <w:spacing w:before="20" w:after="20"/>
              <w:ind w:left="57" w:right="57"/>
              <w:jc w:val="left"/>
              <w:rPr>
                <w:rFonts w:cs="Arial"/>
                <w:lang w:eastAsia="zh-CN"/>
              </w:rPr>
            </w:pPr>
            <w:r>
              <w:t xml:space="preserve">The details of signalling and its trigger can be further discussed. </w:t>
            </w: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D5D9DC8" w:rsidR="00912CC9" w:rsidRPr="009176FF" w:rsidRDefault="00242110"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5F2D19" w14:textId="673873C7" w:rsidR="00912CC9" w:rsidRPr="009176FF" w:rsidRDefault="00242110"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77777777" w:rsidR="00912CC9" w:rsidRPr="009176FF" w:rsidRDefault="00912CC9"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F4BB3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F75DEF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77777777" w:rsidR="00912CC9" w:rsidRPr="009176FF" w:rsidRDefault="00912CC9"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F9B00C5" w14:textId="77777777" w:rsidR="00912CC9" w:rsidRPr="009176FF" w:rsidRDefault="00912CC9"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912CC9" w:rsidRPr="009176FF" w:rsidRDefault="00912CC9" w:rsidP="0051747A">
            <w:pPr>
              <w:pStyle w:val="TAC"/>
              <w:spacing w:before="20" w:after="20"/>
              <w:ind w:left="57" w:right="57"/>
              <w:jc w:val="left"/>
              <w:rPr>
                <w:rFonts w:cs="Arial"/>
                <w:lang w:val="en-US" w:eastAsia="zh-CN"/>
              </w:rPr>
            </w:pPr>
          </w:p>
        </w:tc>
      </w:tr>
      <w:tr w:rsidR="00912CC9"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3DFA65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912CC9" w:rsidRPr="009176FF" w:rsidRDefault="00912CC9" w:rsidP="0051747A">
            <w:pPr>
              <w:pStyle w:val="TAC"/>
              <w:spacing w:before="20" w:after="20"/>
              <w:ind w:left="57" w:right="57"/>
              <w:jc w:val="left"/>
              <w:rPr>
                <w:rFonts w:eastAsiaTheme="minorEastAsia" w:cs="Arial"/>
                <w:lang w:eastAsia="ja-JP"/>
              </w:rPr>
            </w:pPr>
          </w:p>
        </w:tc>
      </w:tr>
      <w:tr w:rsidR="00912CC9"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912CC9" w:rsidRPr="009176FF" w:rsidRDefault="00912CC9" w:rsidP="0051747A">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lastRenderedPageBreak/>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AC33A8"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0AA9345E" w:rsidR="00AC33A8" w:rsidRPr="009176FF" w:rsidRDefault="00AC33A8" w:rsidP="00AC33A8">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F65C712" w14:textId="184AA54F" w:rsidR="00AC33A8" w:rsidRPr="009176FF" w:rsidRDefault="00AC33A8" w:rsidP="00AC33A8">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02B49328" w14:textId="77777777" w:rsidR="00AC33A8" w:rsidRDefault="00AC33A8" w:rsidP="00AC33A8">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47E15A2" w14:textId="77777777" w:rsidR="00AC33A8" w:rsidRDefault="00AC33A8" w:rsidP="00AC33A8">
            <w:pPr>
              <w:pStyle w:val="TAC"/>
              <w:spacing w:before="20" w:after="20"/>
              <w:ind w:left="57" w:right="57"/>
              <w:jc w:val="left"/>
              <w:rPr>
                <w:rFonts w:cs="Arial"/>
                <w:lang w:val="en-US" w:eastAsia="zh-CN"/>
              </w:rPr>
            </w:pPr>
          </w:p>
          <w:p w14:paraId="4E92CA0A" w14:textId="5410D938" w:rsidR="00AC33A8" w:rsidRPr="009176FF" w:rsidRDefault="00AC33A8" w:rsidP="00AC33A8">
            <w:pPr>
              <w:pStyle w:val="TAC"/>
              <w:spacing w:before="20" w:after="20"/>
              <w:ind w:left="57" w:right="57"/>
              <w:jc w:val="left"/>
              <w:rPr>
                <w:rFonts w:cs="Arial"/>
                <w:lang w:eastAsia="zh-CN"/>
              </w:rPr>
            </w:pPr>
            <w:r>
              <w:rPr>
                <w:rFonts w:cs="Arial"/>
                <w:lang w:val="en-US" w:eastAsia="zh-CN"/>
              </w:rPr>
              <w:t xml:space="preserve">However, we prefer that PC5 priority information can be </w:t>
            </w:r>
            <w:r w:rsidRPr="00912CC9">
              <w:rPr>
                <w:rFonts w:cs="Arial"/>
                <w:lang w:val="en-US" w:eastAsia="zh-CN"/>
              </w:rPr>
              <w:t>as part of SL RLC bearer configuration</w:t>
            </w:r>
            <w:r>
              <w:rPr>
                <w:rFonts w:cs="Arial"/>
                <w:lang w:val="en-US" w:eastAsia="zh-CN"/>
              </w:rPr>
              <w:t xml:space="preserve">. </w:t>
            </w:r>
            <w:r>
              <w:rPr>
                <w:rFonts w:cs="Arial"/>
                <w:lang w:eastAsia="zh-CN"/>
              </w:rPr>
              <w:t>We are not convinced that a new explicit PC5 priority for relay hop needs to be introduced and conveyed to remote/relay UE (besides the legacy PQI priority). As we mentioned before, PC5 priority</w:t>
            </w:r>
            <w:r w:rsidRPr="0058793B">
              <w:rPr>
                <w:rFonts w:cs="Arial"/>
                <w:lang w:eastAsia="zh-CN"/>
              </w:rPr>
              <w:t xml:space="preserve"> can be reflected via gNB configured PC5 RLC bearers, but</w:t>
            </w:r>
            <w:r>
              <w:rPr>
                <w:rFonts w:cs="Arial"/>
                <w:lang w:eastAsia="zh-CN"/>
              </w:rPr>
              <w:t xml:space="preserve"> it is not necessary to have a new </w:t>
            </w:r>
            <w:r w:rsidRPr="0058793B">
              <w:rPr>
                <w:rFonts w:cs="Arial"/>
                <w:lang w:eastAsia="zh-CN"/>
              </w:rPr>
              <w:t xml:space="preserve">split value </w:t>
            </w:r>
            <w:r>
              <w:rPr>
                <w:rFonts w:cs="Arial"/>
                <w:lang w:eastAsia="zh-CN"/>
              </w:rPr>
              <w:t>for PC5 hop of relay traffic.</w:t>
            </w: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03352AA9" w:rsidR="0012277B" w:rsidRPr="009176FF" w:rsidRDefault="000B7AD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32747A" w14:textId="5618C868" w:rsidR="0012277B" w:rsidRPr="009176FF" w:rsidRDefault="000B7AD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AB4C13" w14:textId="2ABB45C2" w:rsidR="0012277B" w:rsidRPr="009176FF" w:rsidRDefault="000B7AD1" w:rsidP="0051747A">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BB0424B"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EBF537"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960359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AF5266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CC16E5"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7970656"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C23AE0"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C598262"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12277B" w:rsidRPr="009176FF" w:rsidRDefault="0012277B" w:rsidP="0051747A">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mote UE about the PC5 PER for PC5 hop of rely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r w:rsidR="00F61CCF">
              <w:rPr>
                <w:rFonts w:cs="Arial"/>
                <w:lang w:eastAsia="zh-CN"/>
              </w:rPr>
              <w:t>So we do not see the need to configure PC5 PER.</w:t>
            </w:r>
          </w:p>
        </w:tc>
      </w:tr>
      <w:tr w:rsidR="00441912"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47045A32" w:rsidR="00441912" w:rsidRPr="009176FF" w:rsidRDefault="00441912" w:rsidP="00441912">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BE82195" w14:textId="0D0511B9" w:rsidR="00441912" w:rsidRPr="009176FF" w:rsidRDefault="00441912" w:rsidP="0044191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5D20EE" w14:textId="1685ACB8" w:rsidR="00441912" w:rsidRPr="009176FF" w:rsidRDefault="00441912" w:rsidP="00441912">
            <w:pPr>
              <w:pStyle w:val="TAC"/>
              <w:spacing w:before="20" w:after="20"/>
              <w:ind w:left="57" w:right="57"/>
              <w:jc w:val="left"/>
              <w:rPr>
                <w:rFonts w:cs="Arial"/>
                <w:lang w:eastAsia="zh-CN"/>
              </w:rPr>
            </w:pPr>
            <w:r>
              <w:rPr>
                <w:rFonts w:cs="Arial"/>
                <w:lang w:eastAsia="zh-CN"/>
              </w:rPr>
              <w:t xml:space="preserve">We are not convinced why PC5 PER needs split. </w:t>
            </w:r>
            <w:r w:rsidRPr="006C26D3">
              <w:rPr>
                <w:rFonts w:cs="Arial"/>
                <w:lang w:eastAsia="zh-CN"/>
              </w:rPr>
              <w:t xml:space="preserve">gNB can split </w:t>
            </w:r>
            <w:r>
              <w:rPr>
                <w:rFonts w:cs="Arial"/>
                <w:lang w:eastAsia="zh-CN"/>
              </w:rPr>
              <w:t>PER</w:t>
            </w:r>
            <w:r w:rsidRPr="006C26D3">
              <w:rPr>
                <w:rFonts w:cs="Arial"/>
                <w:lang w:eastAsia="zh-CN"/>
              </w:rPr>
              <w:t xml:space="preserve"> via </w:t>
            </w:r>
            <w:r>
              <w:rPr>
                <w:rFonts w:cs="Arial"/>
                <w:lang w:eastAsia="zh-CN"/>
              </w:rPr>
              <w:t xml:space="preserve">its </w:t>
            </w:r>
            <w:r w:rsidRPr="006C26D3">
              <w:rPr>
                <w:rFonts w:cs="Arial"/>
                <w:lang w:eastAsia="zh-CN"/>
              </w:rPr>
              <w:t>implementation and</w:t>
            </w:r>
            <w:r>
              <w:rPr>
                <w:rFonts w:cs="Arial"/>
                <w:lang w:eastAsia="zh-CN"/>
              </w:rPr>
              <w:t xml:space="preserve"> configure PC5 RLC bearers accordingly. It is our understanding that t</w:t>
            </w:r>
            <w:r w:rsidRPr="006C26D3">
              <w:rPr>
                <w:rFonts w:cs="Arial"/>
                <w:lang w:eastAsia="zh-CN"/>
              </w:rPr>
              <w:t xml:space="preserve">he split </w:t>
            </w:r>
            <w:r>
              <w:rPr>
                <w:rFonts w:cs="Arial"/>
                <w:lang w:eastAsia="zh-CN"/>
              </w:rPr>
              <w:t>PER is</w:t>
            </w:r>
            <w:r w:rsidRPr="006C26D3">
              <w:rPr>
                <w:rFonts w:cs="Arial"/>
                <w:lang w:eastAsia="zh-CN"/>
              </w:rPr>
              <w:t xml:space="preserve"> reflected via gNB configured PC5 RLC bearers, but its </w:t>
            </w:r>
            <w:r>
              <w:rPr>
                <w:rFonts w:cs="Arial"/>
                <w:lang w:eastAsia="zh-CN"/>
              </w:rPr>
              <w:t>explicit</w:t>
            </w:r>
            <w:r w:rsidRPr="006C26D3">
              <w:rPr>
                <w:rFonts w:cs="Arial"/>
                <w:lang w:eastAsia="zh-CN"/>
              </w:rPr>
              <w:t xml:space="preserve"> value is not necessary to be provided to relay or remote UE</w:t>
            </w:r>
            <w:r>
              <w:rPr>
                <w:rFonts w:cs="Arial"/>
                <w:lang w:eastAsia="zh-CN"/>
              </w:rPr>
              <w:t>.</w:t>
            </w: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3D690423" w:rsidR="0012277B" w:rsidRPr="009176FF" w:rsidRDefault="0006143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106D747" w14:textId="5987FB98" w:rsidR="0012277B" w:rsidRPr="009176FF" w:rsidRDefault="0006143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7D6FB9" w14:textId="17FE96BA" w:rsidR="0012277B" w:rsidRPr="009176FF" w:rsidRDefault="00061432" w:rsidP="0051747A">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7E8E0AE"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C0054B1"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7FD988"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FC940F3"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FC2D286"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12277B" w:rsidRPr="009176FF" w:rsidRDefault="0012277B" w:rsidP="0051747A">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C0432D"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6C8D4C97" w:rsidR="00C0432D" w:rsidRPr="009176FF" w:rsidRDefault="00C0432D" w:rsidP="00C0432D">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ED0366F" w14:textId="03C01D98" w:rsidR="00C0432D" w:rsidRPr="009176FF" w:rsidRDefault="00C0432D" w:rsidP="00C0432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4C53F2E" w14:textId="7C3BF082" w:rsidR="00C0432D" w:rsidRPr="009176FF" w:rsidRDefault="00C0432D" w:rsidP="00C0432D">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7E7970"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0017BF34" w:rsidR="007E7970" w:rsidRPr="009176FF" w:rsidRDefault="007E7970" w:rsidP="007E797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9EBC79" w14:textId="2A0EF0A7" w:rsidR="007E7970" w:rsidRPr="009176FF" w:rsidRDefault="007E7970" w:rsidP="007E797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B1798D" w14:textId="4C2205D1" w:rsidR="007E7970" w:rsidRPr="009176FF" w:rsidRDefault="007E7970" w:rsidP="007E7970">
            <w:pPr>
              <w:pStyle w:val="TAC"/>
              <w:spacing w:before="20" w:after="20"/>
              <w:ind w:left="57" w:right="57"/>
              <w:jc w:val="left"/>
              <w:rPr>
                <w:rFonts w:cs="Arial"/>
                <w:lang w:eastAsia="zh-CN"/>
              </w:rPr>
            </w:pPr>
            <w:r>
              <w:rPr>
                <w:rFonts w:cs="Arial"/>
                <w:lang w:eastAsia="zh-CN"/>
              </w:rPr>
              <w:t>there is no usage of PER in the Mode 2 resource allocation.</w:t>
            </w:r>
          </w:p>
        </w:tc>
      </w:tr>
      <w:tr w:rsidR="0012277B"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AA20FF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64BC084"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ED76"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B27951E"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632A12"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12277B" w:rsidRPr="009176FF" w:rsidRDefault="0012277B" w:rsidP="0051747A">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gNB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LINK-AMBR is used for V2X, but not used for P</w:t>
            </w:r>
            <w:r w:rsidR="001672E8">
              <w:rPr>
                <w:rFonts w:cs="Arial"/>
                <w:lang w:eastAsia="zh-CN"/>
              </w:rPr>
              <w:t>roSe L2 Relay so no need to consider here.</w:t>
            </w:r>
          </w:p>
        </w:tc>
      </w:tr>
      <w:tr w:rsidR="005A08BF"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58088421" w:rsidR="005A08BF" w:rsidRPr="009176FF" w:rsidRDefault="005A08BF" w:rsidP="005A08B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B51D701" w14:textId="59C1D21C" w:rsidR="005A08BF" w:rsidRPr="009176FF" w:rsidRDefault="005A08BF" w:rsidP="005A08BF">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65A21" w14:textId="77777777" w:rsidR="005A08BF" w:rsidRDefault="005A08BF" w:rsidP="005A08BF">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37DC9BA6" w14:textId="77777777" w:rsidR="005A08BF" w:rsidRDefault="005A08BF" w:rsidP="005A08BF">
            <w:pPr>
              <w:pStyle w:val="ListParagraph"/>
              <w:ind w:left="0"/>
              <w:rPr>
                <w:rFonts w:ascii="Arial" w:hAnsi="Arial" w:cs="Arial"/>
                <w:sz w:val="18"/>
                <w:lang w:eastAsia="zh-CN"/>
              </w:rPr>
            </w:pPr>
          </w:p>
          <w:p w14:paraId="4DB22145" w14:textId="254C0C4B" w:rsidR="005A08BF" w:rsidRPr="009176FF" w:rsidRDefault="005A08BF" w:rsidP="005A08BF">
            <w:pPr>
              <w:pStyle w:val="TAC"/>
              <w:spacing w:before="20" w:after="20"/>
              <w:ind w:left="57" w:right="57"/>
              <w:jc w:val="left"/>
              <w:rPr>
                <w:rFonts w:cs="Arial"/>
                <w:lang w:eastAsia="zh-CN"/>
              </w:rPr>
            </w:pPr>
            <w:r>
              <w:rPr>
                <w:rFonts w:cs="Arial"/>
                <w:lang w:eastAsia="zh-CN"/>
              </w:rPr>
              <w:t xml:space="preserve">Secondly, </w:t>
            </w:r>
            <w:r w:rsidRPr="00D26D77">
              <w:rPr>
                <w:rFonts w:cs="Arial"/>
                <w:lang w:eastAsia="zh-CN"/>
              </w:rPr>
              <w:t xml:space="preserve">PC5 Link-AMBR is more of an optimization aspect. It can always be enforced on the gNB (as it is a Mode 1 operation parameter only). In the Relay case, it could help </w:t>
            </w:r>
            <w:r>
              <w:rPr>
                <w:rFonts w:cs="Arial"/>
                <w:lang w:eastAsia="zh-CN"/>
              </w:rPr>
              <w:t>for</w:t>
            </w:r>
            <w:r w:rsidRPr="00D26D77">
              <w:rPr>
                <w:rFonts w:cs="Arial"/>
                <w:lang w:eastAsia="zh-CN"/>
              </w:rPr>
              <w:t xml:space="preserve"> Relay to avoid forwarding too much data from Remote UE, but it is not part of the QoS Model to enforce on Relay or Remote UE in SA2 design. So, </w:t>
            </w:r>
            <w:r>
              <w:rPr>
                <w:rFonts w:cs="Arial"/>
                <w:lang w:eastAsia="zh-CN"/>
              </w:rPr>
              <w:t xml:space="preserve">even if majority prefer it, we think </w:t>
            </w:r>
            <w:r w:rsidRPr="00D26D77">
              <w:rPr>
                <w:rFonts w:cs="Arial"/>
                <w:lang w:eastAsia="zh-CN"/>
              </w:rPr>
              <w:t xml:space="preserve">RAN2 need to check with SA2 first. </w:t>
            </w: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3AC0B781" w:rsidR="00EB57C3" w:rsidRPr="009176FF" w:rsidRDefault="008D4CDC" w:rsidP="0051747A">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6E9C40A" w14:textId="2FAC7DD4" w:rsidR="00EB57C3" w:rsidRPr="009176FF" w:rsidRDefault="008D4CD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12950A" w14:textId="75F3EDBF" w:rsidR="00EB57C3" w:rsidRPr="009176FF" w:rsidRDefault="008D4CDC" w:rsidP="008D4CDC">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7777777" w:rsidR="00EB57C3" w:rsidRPr="009176FF" w:rsidRDefault="00EB57C3"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DE72B71"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87A75D5"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819A8C4"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77777777" w:rsidR="00EB57C3" w:rsidRPr="009176FF" w:rsidRDefault="00EB57C3"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80C12F4" w14:textId="77777777" w:rsidR="00EB57C3" w:rsidRPr="009176FF" w:rsidRDefault="00EB57C3"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23FF3BB" w14:textId="77777777" w:rsidR="00EB57C3" w:rsidRPr="009176FF" w:rsidRDefault="00EB57C3" w:rsidP="0051747A">
            <w:pPr>
              <w:pStyle w:val="TAC"/>
              <w:spacing w:before="20" w:after="20"/>
              <w:ind w:left="57" w:right="57"/>
              <w:jc w:val="left"/>
              <w:rPr>
                <w:rFonts w:cs="Arial"/>
                <w:lang w:val="en-US" w:eastAsia="zh-CN"/>
              </w:rPr>
            </w:pPr>
          </w:p>
        </w:tc>
      </w:tr>
      <w:tr w:rsidR="00EB57C3"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CD2F7F9"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EB57C3" w:rsidRPr="009176FF" w:rsidRDefault="00EB57C3" w:rsidP="0051747A">
            <w:pPr>
              <w:pStyle w:val="TAC"/>
              <w:spacing w:before="20" w:after="20"/>
              <w:ind w:left="57" w:right="57"/>
              <w:jc w:val="left"/>
              <w:rPr>
                <w:rFonts w:eastAsiaTheme="minorEastAsia" w:cs="Arial"/>
                <w:lang w:eastAsia="ja-JP"/>
              </w:rPr>
            </w:pPr>
          </w:p>
        </w:tc>
      </w:tr>
      <w:tr w:rsidR="00EB57C3"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EB57C3" w:rsidRPr="009176FF" w:rsidRDefault="00EB57C3" w:rsidP="0051747A">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Heading2"/>
        <w:ind w:left="1080" w:hanging="1080"/>
        <w:rPr>
          <w:rFonts w:cs="Arial"/>
        </w:rPr>
      </w:pPr>
      <w:r w:rsidRPr="009176FF">
        <w:rPr>
          <w:rFonts w:cs="Arial"/>
        </w:rPr>
        <w:t xml:space="preserve">3.3 </w:t>
      </w:r>
      <w:r w:rsidRPr="009176FF">
        <w:rPr>
          <w:rFonts w:cs="Arial"/>
        </w:rPr>
        <w:tab/>
        <w:t>Granularity of QoS configuration for remote UE, per PC5 RLC bearer or per Uu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 a ratio of E2E PDB per Uu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down-select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down-select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Alt2: remote UE is configured per Uu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ListParagraph"/>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ListParagraph"/>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remote UE is configured per Uu QoS flow</w:t>
      </w:r>
    </w:p>
    <w:p w14:paraId="2DF1D129" w14:textId="176BB22A" w:rsidR="0098545B" w:rsidRPr="0098545B" w:rsidRDefault="0098545B" w:rsidP="0098545B">
      <w:pPr>
        <w:pStyle w:val="ListParagraph"/>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C817B1"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3CBC01E6" w:rsidR="00C817B1" w:rsidRPr="0098545B" w:rsidRDefault="00C817B1" w:rsidP="00C817B1">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FBFE994" w14:textId="13A19958" w:rsidR="00C817B1" w:rsidRPr="0098545B" w:rsidRDefault="00C817B1" w:rsidP="00C817B1">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9846EB4" w14:textId="77777777" w:rsidR="00C817B1" w:rsidRDefault="00C817B1" w:rsidP="00C817B1">
            <w:pPr>
              <w:pStyle w:val="TAC"/>
              <w:spacing w:before="20" w:after="20"/>
              <w:ind w:left="57" w:right="57"/>
              <w:jc w:val="left"/>
              <w:rPr>
                <w:rFonts w:cs="Arial"/>
                <w:lang w:eastAsia="zh-CN"/>
              </w:rPr>
            </w:pPr>
            <w:r>
              <w:rPr>
                <w:rFonts w:cs="Arial"/>
                <w:lang w:eastAsia="zh-CN"/>
              </w:rPr>
              <w:t xml:space="preserve">We should discuss DL case first. </w:t>
            </w:r>
            <w:r w:rsidRPr="000B316B">
              <w:rPr>
                <w:rFonts w:cs="Arial"/>
                <w:lang w:eastAsia="zh-CN"/>
              </w:rPr>
              <w:t xml:space="preserve">In DL, </w:t>
            </w:r>
            <w:r>
              <w:rPr>
                <w:rFonts w:cs="Arial"/>
                <w:lang w:eastAsia="zh-CN"/>
              </w:rPr>
              <w:t>as we comment in Q9, Option A</w:t>
            </w:r>
            <w:r w:rsidRPr="000B316B">
              <w:rPr>
                <w:rFonts w:cs="Arial"/>
                <w:lang w:eastAsia="zh-CN"/>
              </w:rPr>
              <w:t xml:space="preserve"> is the only </w:t>
            </w:r>
            <w:r>
              <w:rPr>
                <w:rFonts w:cs="Arial"/>
                <w:lang w:eastAsia="zh-CN"/>
              </w:rPr>
              <w:t xml:space="preserve">feasible </w:t>
            </w:r>
            <w:r w:rsidRPr="000B316B">
              <w:rPr>
                <w:rFonts w:cs="Arial"/>
                <w:lang w:eastAsia="zh-CN"/>
              </w:rPr>
              <w:t xml:space="preserve">way because QoS flow </w:t>
            </w:r>
            <w:r>
              <w:rPr>
                <w:rFonts w:cs="Arial"/>
                <w:lang w:eastAsia="zh-CN"/>
              </w:rPr>
              <w:t xml:space="preserve">info of remote UE (or SDAP layer) </w:t>
            </w:r>
            <w:r w:rsidRPr="000B316B">
              <w:rPr>
                <w:rFonts w:cs="Arial"/>
                <w:lang w:eastAsia="zh-CN"/>
              </w:rPr>
              <w:t>is not available in relay</w:t>
            </w:r>
            <w:r>
              <w:rPr>
                <w:rFonts w:cs="Arial"/>
                <w:lang w:eastAsia="zh-CN"/>
              </w:rPr>
              <w:t>.</w:t>
            </w:r>
            <w:r w:rsidRPr="000B316B">
              <w:rPr>
                <w:rFonts w:cs="Arial"/>
                <w:lang w:eastAsia="zh-CN"/>
              </w:rPr>
              <w:t xml:space="preserve"> </w:t>
            </w:r>
          </w:p>
          <w:p w14:paraId="2897CFE6" w14:textId="77777777" w:rsidR="00C817B1" w:rsidRDefault="00C817B1" w:rsidP="00C817B1">
            <w:pPr>
              <w:pStyle w:val="TAC"/>
              <w:spacing w:before="20" w:after="20"/>
              <w:ind w:left="57" w:right="57"/>
              <w:jc w:val="left"/>
              <w:rPr>
                <w:rFonts w:cs="Arial"/>
                <w:lang w:eastAsia="zh-CN"/>
              </w:rPr>
            </w:pPr>
          </w:p>
          <w:p w14:paraId="3070C93B" w14:textId="630F8298" w:rsidR="00C817B1" w:rsidRPr="0098545B" w:rsidRDefault="00C817B1" w:rsidP="00C817B1">
            <w:pPr>
              <w:pStyle w:val="TAC"/>
              <w:spacing w:before="20" w:after="20"/>
              <w:ind w:left="57" w:right="57"/>
              <w:jc w:val="left"/>
              <w:rPr>
                <w:rFonts w:cs="Arial"/>
                <w:lang w:eastAsia="zh-CN"/>
              </w:rPr>
            </w:pPr>
            <w:r w:rsidRPr="000B316B">
              <w:rPr>
                <w:rFonts w:cs="Arial"/>
                <w:lang w:eastAsia="zh-CN"/>
              </w:rPr>
              <w:t>For UL,</w:t>
            </w:r>
            <w:r>
              <w:rPr>
                <w:rFonts w:cs="Arial"/>
                <w:lang w:eastAsia="zh-CN"/>
              </w:rPr>
              <w:t xml:space="preserve"> in principle,</w:t>
            </w:r>
            <w:r w:rsidRPr="000B316B">
              <w:rPr>
                <w:rFonts w:cs="Arial"/>
                <w:lang w:eastAsia="zh-CN"/>
              </w:rPr>
              <w:t xml:space="preserve"> both Option A and Option B can work. </w:t>
            </w:r>
            <w:r>
              <w:rPr>
                <w:rFonts w:cs="Arial"/>
                <w:lang w:eastAsia="zh-CN"/>
              </w:rPr>
              <w:t xml:space="preserve">But Option B may need some clarification whether the Uu QoS flow info from NAS is split or E2E. </w:t>
            </w:r>
            <w:r w:rsidRPr="000B316B">
              <w:rPr>
                <w:rFonts w:cs="Arial"/>
                <w:lang w:eastAsia="zh-CN"/>
              </w:rPr>
              <w:t>Th</w:t>
            </w:r>
            <w:r>
              <w:rPr>
                <w:rFonts w:cs="Arial"/>
                <w:lang w:eastAsia="zh-CN"/>
              </w:rPr>
              <w:t>us,</w:t>
            </w:r>
            <w:r w:rsidRPr="000B316B">
              <w:rPr>
                <w:rFonts w:cs="Arial"/>
                <w:lang w:eastAsia="zh-CN"/>
              </w:rPr>
              <w:t xml:space="preserve"> we prefer aligned configuration</w:t>
            </w:r>
            <w:r>
              <w:rPr>
                <w:rFonts w:cs="Arial"/>
                <w:lang w:eastAsia="zh-CN"/>
              </w:rPr>
              <w:t xml:space="preserve"> in DL and UL, i.e., Option A</w:t>
            </w: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07E26C3" w:rsidR="009176FF" w:rsidRPr="0098545B" w:rsidRDefault="00D5303C"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120C9FA" w14:textId="7D4F9851" w:rsidR="009176FF" w:rsidRPr="0098545B" w:rsidRDefault="00D5303C" w:rsidP="0051747A">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51F14566" w14:textId="21C1A3F7" w:rsidR="009176FF" w:rsidRPr="0098545B" w:rsidRDefault="00D5303C" w:rsidP="0051747A">
            <w:pPr>
              <w:pStyle w:val="TAC"/>
              <w:spacing w:before="20" w:after="20"/>
              <w:ind w:left="57" w:right="57"/>
              <w:jc w:val="left"/>
              <w:rPr>
                <w:rFonts w:cs="Arial"/>
                <w:lang w:eastAsia="zh-CN"/>
              </w:rPr>
            </w:pPr>
            <w:r>
              <w:rPr>
                <w:rFonts w:cs="Arial"/>
                <w:lang w:eastAsia="zh-CN"/>
              </w:rPr>
              <w:t xml:space="preserve">There is </w:t>
            </w:r>
            <w:r w:rsidR="00965C8C">
              <w:rPr>
                <w:rFonts w:cs="Arial"/>
                <w:lang w:eastAsia="zh-CN"/>
              </w:rPr>
              <w:t>no</w:t>
            </w:r>
            <w:r>
              <w:rPr>
                <w:rFonts w:cs="Arial"/>
                <w:lang w:eastAsia="zh-CN"/>
              </w:rPr>
              <w:t xml:space="preserve"> SL SDAP, and SL PDCP at the PC5 hop for remote UE, it is straightforward to base on PC5 RLC bearer. While Uu QoS flow is across two hops, which is not feasible.</w:t>
            </w: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77777777" w:rsidR="009176FF" w:rsidRPr="0098545B"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56AF3E7"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31BAD99"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161C6F4"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F1A7195"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77777777" w:rsidR="009176FF" w:rsidRPr="0098545B"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90F01EE" w14:textId="77777777" w:rsidR="009176FF" w:rsidRPr="0098545B"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9176FF" w:rsidRPr="0098545B" w:rsidRDefault="009176FF" w:rsidP="0051747A">
            <w:pPr>
              <w:pStyle w:val="TAC"/>
              <w:spacing w:before="20" w:after="20"/>
              <w:ind w:left="57" w:right="57"/>
              <w:jc w:val="left"/>
              <w:rPr>
                <w:rFonts w:cs="Arial"/>
                <w:lang w:val="en-US" w:eastAsia="zh-CN"/>
              </w:rPr>
            </w:pPr>
          </w:p>
        </w:tc>
      </w:tr>
      <w:tr w:rsidR="009176FF"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5B6FE0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3B9F4A" w14:textId="77777777" w:rsidR="009176FF" w:rsidRPr="0098545B" w:rsidRDefault="009176FF" w:rsidP="0051747A">
            <w:pPr>
              <w:pStyle w:val="TAC"/>
              <w:spacing w:before="20" w:after="20"/>
              <w:ind w:left="57" w:right="57"/>
              <w:jc w:val="left"/>
              <w:rPr>
                <w:rFonts w:eastAsiaTheme="minorEastAsia" w:cs="Arial"/>
                <w:lang w:eastAsia="ja-JP"/>
              </w:rPr>
            </w:pPr>
          </w:p>
        </w:tc>
      </w:tr>
      <w:tr w:rsidR="009176FF"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9176FF" w:rsidRPr="0098545B" w:rsidRDefault="009176FF" w:rsidP="0051747A">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606699"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5641F461" w:rsidR="00606699" w:rsidRPr="009176FF" w:rsidRDefault="00606699" w:rsidP="00606699">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FC4268C" w14:textId="3B490428" w:rsidR="00606699" w:rsidRPr="009176FF" w:rsidRDefault="00606699" w:rsidP="00606699">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307B38F" w14:textId="7B3140FA" w:rsidR="00606699" w:rsidRPr="009176FF" w:rsidRDefault="00606699" w:rsidP="00606699">
            <w:pPr>
              <w:pStyle w:val="TAC"/>
              <w:spacing w:before="20" w:after="20"/>
              <w:ind w:left="57" w:right="57"/>
              <w:jc w:val="left"/>
              <w:rPr>
                <w:rFonts w:cs="Arial"/>
                <w:lang w:eastAsia="zh-CN"/>
              </w:rPr>
            </w:pPr>
            <w:r w:rsidRPr="000B316B">
              <w:rPr>
                <w:rFonts w:cs="Arial"/>
                <w:lang w:eastAsia="zh-CN"/>
              </w:rPr>
              <w:t xml:space="preserve">In DL, this is the only </w:t>
            </w:r>
            <w:r>
              <w:rPr>
                <w:rFonts w:cs="Arial"/>
                <w:lang w:eastAsia="zh-CN"/>
              </w:rPr>
              <w:t xml:space="preserve">feasible </w:t>
            </w:r>
            <w:r w:rsidRPr="000B316B">
              <w:rPr>
                <w:rFonts w:cs="Arial"/>
                <w:lang w:eastAsia="zh-CN"/>
              </w:rPr>
              <w:t>way because Uu QoS flow is not available in relay</w:t>
            </w:r>
            <w:r>
              <w:rPr>
                <w:rFonts w:cs="Arial"/>
                <w:lang w:eastAsia="zh-CN"/>
              </w:rPr>
              <w:t xml:space="preserve"> and SDAP layer is absent in relay.</w:t>
            </w: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CCD83FC" w:rsidR="009176FF" w:rsidRPr="009176FF" w:rsidRDefault="009C173A"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00ABEB8" w14:textId="636A152F" w:rsidR="009176FF" w:rsidRPr="009176FF" w:rsidRDefault="009C173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20CBEC9"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7B0289C"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0BB3527"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C1B89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9176FF" w:rsidRPr="009176FF" w:rsidRDefault="009176FF" w:rsidP="0051747A">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Heading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Uu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5] has argued that security policy is an end-to-end PDCP layer issue and “that this is one of the key reasons that the adaptation is done below the PDCP wherein the end-to-end bearer security is still maintained between the Remote UE and the gNB”</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Uu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lastRenderedPageBreak/>
        <w:t xml:space="preserve">The rapporteur think Rel-15 principle is </w:t>
      </w:r>
      <w:r w:rsidR="00891AED">
        <w:rPr>
          <w:rFonts w:ascii="Arial" w:hAnsi="Arial" w:cs="Arial"/>
          <w:bCs/>
        </w:rPr>
        <w:t xml:space="preserve">applicable to end-to-end Uu DRB and does not prevent traffic multiplexing by the relay UE into the same Uu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Uu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UP </w:t>
            </w:r>
            <w:r w:rsidR="001672E8">
              <w:rPr>
                <w:rFonts w:cs="Arial"/>
                <w:lang w:eastAsia="zh-CN"/>
              </w:rPr>
              <w:t xml:space="preserve">discussion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r w:rsidR="002B064C">
              <w:rPr>
                <w:rFonts w:cs="Arial"/>
                <w:lang w:eastAsia="zh-CN"/>
              </w:rPr>
              <w:t>.</w:t>
            </w:r>
          </w:p>
        </w:tc>
      </w:tr>
      <w:tr w:rsidR="00990CEB"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629942F4" w:rsidR="00990CEB" w:rsidRPr="009176FF" w:rsidRDefault="00990CEB" w:rsidP="00990CEB">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0EBDAD5" w14:textId="2CAA69A7" w:rsidR="00990CEB" w:rsidRPr="009176FF" w:rsidRDefault="00990CEB" w:rsidP="00990CEB">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A3EB6F" w14:textId="77777777" w:rsidR="00990CEB" w:rsidRDefault="00990CEB" w:rsidP="00990CEB">
            <w:pPr>
              <w:rPr>
                <w:rFonts w:ascii="Arial" w:hAnsi="Arial" w:cs="Arial"/>
                <w:sz w:val="18"/>
                <w:lang w:eastAsia="zh-CN"/>
              </w:rPr>
            </w:pPr>
            <w:r>
              <w:rPr>
                <w:rFonts w:ascii="Arial" w:hAnsi="Arial" w:cs="Arial"/>
                <w:sz w:val="18"/>
                <w:lang w:eastAsia="zh-CN"/>
              </w:rPr>
              <w:t>First, the</w:t>
            </w:r>
            <w:r w:rsidRPr="00564DF2">
              <w:rPr>
                <w:rFonts w:ascii="Arial" w:hAnsi="Arial" w:cs="Arial"/>
                <w:sz w:val="18"/>
                <w:lang w:eastAsia="zh-CN"/>
              </w:rPr>
              <w:t xml:space="preserve"> principle was agreed in NR Rel-15 because they may have different security policy, which is per PDU session coming to gNB from the SMF [5]. Clearly, the same principle should be followed in L2 U2N relay.</w:t>
            </w:r>
          </w:p>
          <w:p w14:paraId="23372108" w14:textId="4B8BCAE7" w:rsidR="00990CEB" w:rsidRPr="009176FF" w:rsidRDefault="00990CEB" w:rsidP="00990CEB">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3E3F9253" w:rsidR="009176FF" w:rsidRPr="009176FF" w:rsidRDefault="00872C77"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290ABA" w14:textId="0ED42164" w:rsidR="009176FF" w:rsidRPr="009176FF" w:rsidRDefault="00346BC9"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68D6B98" w14:textId="7B087638" w:rsidR="00F41549" w:rsidRPr="009176FF" w:rsidRDefault="00643B62" w:rsidP="0051747A">
            <w:pPr>
              <w:pStyle w:val="TAC"/>
              <w:spacing w:before="20" w:after="20"/>
              <w:ind w:left="57" w:right="57"/>
              <w:jc w:val="left"/>
              <w:rPr>
                <w:rFonts w:cs="Arial"/>
                <w:lang w:eastAsia="zh-CN"/>
              </w:rPr>
            </w:pPr>
            <w:r>
              <w:rPr>
                <w:rFonts w:cs="Arial"/>
                <w:lang w:eastAsia="zh-CN"/>
              </w:rPr>
              <w:t>As Qualcomm indicated that, multiplexing SDUs with the adaptation layer and SDUs without adaptation layer in the same Uu RLC channel, is infeasible since the gNB will not be able to parse the SDUs correctly.</w:t>
            </w:r>
            <w:r w:rsidR="00346BC9">
              <w:rPr>
                <w:rFonts w:cs="Arial"/>
                <w:lang w:eastAsia="zh-CN"/>
              </w:rPr>
              <w:t xml:space="preserve"> </w:t>
            </w: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8F225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253654"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88CBB9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A046A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1233A36"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7D1224"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8776663"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79FD2C9"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9176FF" w:rsidRPr="009176FF" w:rsidRDefault="009176FF" w:rsidP="0051747A">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Heading2"/>
        <w:ind w:left="1080" w:hanging="1080"/>
        <w:rPr>
          <w:rFonts w:cs="Arial"/>
        </w:rPr>
      </w:pPr>
      <w:r w:rsidRPr="009176FF">
        <w:rPr>
          <w:rFonts w:cs="Arial"/>
        </w:rPr>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egarding the N-to-1 mapping issue left in WI stage: “Details of handling in case PC5 RLC channels with different end-to-end QoS are mapped to the same Uu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PC5 RLC channels with different end-to-end QoS can be mapped to the same Uu RLC channel, which is up to gNB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3D7FE4"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162A2D" w:rsidR="003D7FE4" w:rsidRPr="009176FF" w:rsidRDefault="003D7FE4" w:rsidP="003D7FE4">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1AB544B4" w14:textId="285CFA2F" w:rsidR="003D7FE4" w:rsidRPr="009176FF" w:rsidRDefault="003D7FE4" w:rsidP="003D7FE4">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00D23A2" w14:textId="77777777" w:rsidR="00417C03" w:rsidRDefault="00417C03" w:rsidP="003D7FE4">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37198090" w14:textId="5DA5EAA3" w:rsidR="003D7FE4" w:rsidRPr="009176FF" w:rsidRDefault="00417C03" w:rsidP="003D7FE4">
            <w:pPr>
              <w:pStyle w:val="TAC"/>
              <w:spacing w:before="20" w:after="20"/>
              <w:ind w:left="57" w:right="57"/>
              <w:jc w:val="left"/>
              <w:rPr>
                <w:rFonts w:cs="Arial"/>
                <w:lang w:eastAsia="zh-CN"/>
              </w:rPr>
            </w:pPr>
            <w:r>
              <w:rPr>
                <w:rFonts w:cs="Arial"/>
                <w:lang w:eastAsia="zh-CN"/>
              </w:rPr>
              <w:t>“</w:t>
            </w:r>
            <w:r w:rsidR="003D7FE4">
              <w:rPr>
                <w:rFonts w:cs="Arial"/>
                <w:lang w:eastAsia="zh-CN"/>
              </w:rPr>
              <w:t xml:space="preserve">gNB </w:t>
            </w:r>
            <w:r>
              <w:rPr>
                <w:rFonts w:cs="Arial"/>
                <w:lang w:eastAsia="zh-CN"/>
              </w:rPr>
              <w:t>is expected to</w:t>
            </w:r>
            <w:r w:rsidR="003D7FE4">
              <w:rPr>
                <w:rFonts w:cs="Arial"/>
                <w:lang w:eastAsia="zh-CN"/>
              </w:rPr>
              <w:t xml:space="preserve"> multiplex PC5 RLC channels with similar E2E QoS into same Uu RLC channel. Otherwise, remote UE’s QoS performance may be degraded or even can’t be satisfied.</w:t>
            </w:r>
            <w:r>
              <w:rPr>
                <w:rFonts w:cs="Arial"/>
                <w:lang w:eastAsia="zh-CN"/>
              </w:rPr>
              <w:t>”</w:t>
            </w:r>
            <w:r w:rsidR="006731F0">
              <w:rPr>
                <w:rFonts w:cs="Arial"/>
                <w:lang w:eastAsia="zh-CN"/>
              </w:rPr>
              <w:t xml:space="preserve"> </w:t>
            </w: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4D0FC3E6" w:rsidR="009176FF" w:rsidRPr="009176FF" w:rsidRDefault="004A13F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6C15B4" w14:textId="4AE4CBF5" w:rsidR="009176FF" w:rsidRPr="009176FF" w:rsidRDefault="004A13F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6440B6" w14:textId="651124BD" w:rsidR="00554014" w:rsidRDefault="00554014" w:rsidP="00554014">
            <w:pPr>
              <w:rPr>
                <w:rFonts w:ascii="Arial" w:hAnsi="Arial" w:cs="Arial"/>
                <w:sz w:val="18"/>
                <w:szCs w:val="18"/>
              </w:rPr>
            </w:pPr>
            <w:r w:rsidRPr="00554014">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379414DC" w14:textId="77777777" w:rsidR="009176FF" w:rsidRDefault="00554014" w:rsidP="00554014">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20899307" w14:textId="14D493F2" w:rsidR="00554014" w:rsidRPr="009176FF" w:rsidRDefault="00554014" w:rsidP="00554014">
            <w:pPr>
              <w:rPr>
                <w:rFonts w:cs="Arial"/>
                <w:lang w:eastAsia="zh-CN"/>
              </w:rPr>
            </w:pPr>
            <w:r w:rsidRPr="00554014">
              <w:rPr>
                <w:rFonts w:ascii="Arial" w:hAnsi="Arial" w:cs="Arial"/>
                <w:sz w:val="18"/>
                <w:szCs w:val="18"/>
              </w:rPr>
              <w:t>QoS breakdown over Uu</w:t>
            </w:r>
            <w:r>
              <w:rPr>
                <w:rFonts w:ascii="Arial" w:hAnsi="Arial" w:cs="Arial"/>
                <w:sz w:val="18"/>
                <w:szCs w:val="18"/>
              </w:rPr>
              <w:t xml:space="preserve"> of different remote UEs are similar, regardless if E2E QoS are same or different.</w:t>
            </w:r>
            <w:r w:rsidR="00E14A6B">
              <w:rPr>
                <w:rFonts w:ascii="Arial" w:hAnsi="Arial" w:cs="Arial"/>
                <w:sz w:val="18"/>
                <w:szCs w:val="18"/>
              </w:rPr>
              <w:t xml:space="preserve"> Anyway, this can be just up to gNB implementation. </w:t>
            </w:r>
            <w:r w:rsidR="00E14A6B" w:rsidRPr="007868DA">
              <w:rPr>
                <w:rFonts w:ascii="Arial" w:hAnsi="Arial" w:cs="Arial"/>
                <w:sz w:val="18"/>
                <w:szCs w:val="18"/>
                <w:u w:val="single"/>
              </w:rPr>
              <w:t>RAN2 shall not agree on or introduce any unnecessary restriction</w:t>
            </w:r>
            <w:r w:rsidR="00643426" w:rsidRPr="007868DA">
              <w:rPr>
                <w:rFonts w:ascii="Arial" w:hAnsi="Arial" w:cs="Arial"/>
                <w:sz w:val="18"/>
                <w:szCs w:val="18"/>
                <w:u w:val="single"/>
              </w:rPr>
              <w:t xml:space="preserve"> or agreement or common understanding towards the</w:t>
            </w:r>
            <w:r w:rsidR="00E14A6B" w:rsidRPr="007868DA">
              <w:rPr>
                <w:rFonts w:ascii="Arial" w:hAnsi="Arial" w:cs="Arial"/>
                <w:sz w:val="18"/>
                <w:szCs w:val="18"/>
                <w:u w:val="single"/>
              </w:rPr>
              <w:t xml:space="preserve"> gNB</w:t>
            </w:r>
            <w:r w:rsidR="00E14A6B">
              <w:rPr>
                <w:rFonts w:ascii="Arial" w:hAnsi="Arial" w:cs="Arial"/>
                <w:sz w:val="18"/>
                <w:szCs w:val="18"/>
              </w:rPr>
              <w:t>.</w:t>
            </w: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45D2FE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60254E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8E90AF2"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F55EE49"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8DA504B"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0ABF07C"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35A542"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9176FF" w:rsidRPr="009176FF" w:rsidRDefault="009176FF" w:rsidP="0051747A">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Heading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on </w:t>
      </w:r>
      <w:r w:rsidRPr="009176FF">
        <w:rPr>
          <w:rFonts w:ascii="Arial" w:eastAsia="Malgun Gothic" w:hAnsi="Arial" w:cs="Arial"/>
          <w:b/>
          <w:bCs/>
          <w:lang w:val="x-none" w:eastAsia="ko-KR"/>
        </w:rPr>
        <w:t xml:space="preserve"> measurements</w:t>
      </w:r>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CA6DD5"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581181EB" w:rsidR="00CA6DD5" w:rsidRPr="009176FF" w:rsidRDefault="00CA6DD5" w:rsidP="00CA6DD5">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5EB0AEB" w14:textId="32B1E632" w:rsidR="00CA6DD5" w:rsidRPr="009176FF" w:rsidRDefault="00CA6DD5" w:rsidP="00CA6DD5">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0EBD2E" w14:textId="6DD8CD20" w:rsidR="00CA6DD5" w:rsidRPr="009176FF" w:rsidRDefault="00CA6DD5" w:rsidP="00CA6DD5">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58806E34" w:rsidR="009176FF" w:rsidRPr="009176FF" w:rsidRDefault="009B37CF"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A0969F" w14:textId="3C17FF10" w:rsidR="009176FF" w:rsidRPr="009176FF" w:rsidRDefault="009B37CF"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EBF3BDD" w14:textId="731A659B" w:rsidR="009176FF" w:rsidRPr="009176FF" w:rsidRDefault="00F83F4C" w:rsidP="0051747A">
            <w:pPr>
              <w:pStyle w:val="TAC"/>
              <w:spacing w:before="20" w:after="20"/>
              <w:ind w:left="57" w:right="57"/>
              <w:jc w:val="left"/>
              <w:rPr>
                <w:rFonts w:cs="Arial"/>
                <w:lang w:eastAsia="zh-CN"/>
              </w:rPr>
            </w:pPr>
            <w:r>
              <w:rPr>
                <w:rFonts w:cs="Arial"/>
                <w:lang w:eastAsia="zh-CN"/>
              </w:rPr>
              <w:t>Share the same view as OPPO.</w:t>
            </w:r>
            <w:r w:rsidR="0001689D">
              <w:rPr>
                <w:rFonts w:cs="Arial"/>
                <w:lang w:eastAsia="zh-CN"/>
              </w:rPr>
              <w:t xml:space="preserve"> RAN2 shall avoid discussing any optimization feature, there is limited time left in Rel-17.</w:t>
            </w: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D9761C3"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38E2C3E"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29E8A1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247E9B"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D790EFC"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7840A166"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2A9A39D"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F682BE"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9176FF" w:rsidRPr="009176FF" w:rsidRDefault="009176FF" w:rsidP="0051747A">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Heading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Heading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End-to-end QoS Management for L2 Sidelink Relay</w:t>
      </w:r>
      <w:r w:rsidRPr="00C705A0">
        <w:rPr>
          <w:rFonts w:cs="Arial"/>
        </w:rPr>
        <w:tab/>
        <w:t>CATT</w:t>
      </w:r>
      <w:r w:rsidRPr="00C705A0">
        <w:rPr>
          <w:rFonts w:cs="Arial"/>
        </w:rPr>
        <w:tab/>
        <w:t>discussion</w:t>
      </w:r>
      <w:r w:rsidRPr="00C705A0">
        <w:rPr>
          <w:rFonts w:cs="Arial"/>
        </w:rPr>
        <w:tab/>
        <w:t>Rel-17</w:t>
      </w:r>
      <w:r w:rsidRPr="00C705A0">
        <w:rPr>
          <w:rFonts w:cs="Arial"/>
        </w:rPr>
        <w:tab/>
        <w:t>NR_SL_relay-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t>NR_SL_relay-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t>NR_SL_relay-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t>InterDigital</w:t>
      </w:r>
      <w:r w:rsidRPr="00C705A0">
        <w:rPr>
          <w:rFonts w:cs="Arial"/>
        </w:rPr>
        <w:tab/>
        <w:t>discussion</w:t>
      </w:r>
      <w:r w:rsidRPr="00C705A0">
        <w:rPr>
          <w:rFonts w:cs="Arial"/>
        </w:rPr>
        <w:tab/>
        <w:t>Rel-17</w:t>
      </w:r>
      <w:r w:rsidRPr="00C705A0">
        <w:rPr>
          <w:rFonts w:cs="Arial"/>
        </w:rPr>
        <w:tab/>
        <w:t>FS_NR_SL_relay</w:t>
      </w:r>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t>NR_SL_relay-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t>NR_SL_relay-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E2E QoS Provisioning with L2 Sidelink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t>NR_SL_relay-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t>NR_SL_relay-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t>NR_SL_relay-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ZTE, Sanechips</w:t>
      </w:r>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t>NR_SL_relay-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Huawei, HiSilicon</w:t>
      </w:r>
      <w:r w:rsidRPr="00C705A0">
        <w:rPr>
          <w:rFonts w:cs="Arial"/>
        </w:rPr>
        <w:tab/>
        <w:t>discussion</w:t>
      </w:r>
      <w:r w:rsidRPr="00C705A0">
        <w:rPr>
          <w:rFonts w:cs="Arial"/>
        </w:rPr>
        <w:tab/>
        <w:t>Rel-17</w:t>
      </w:r>
      <w:r w:rsidRPr="00C705A0">
        <w:rPr>
          <w:rFonts w:cs="Arial"/>
        </w:rPr>
        <w:tab/>
        <w:t>NR_SL_relay-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r w:rsidRPr="00C705A0">
        <w:rPr>
          <w:rFonts w:cs="Arial"/>
        </w:rPr>
        <w:t>NR_SL_relay-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lastRenderedPageBreak/>
        <w:t>[16] TR38.836</w:t>
      </w:r>
      <w:r w:rsidRPr="00C705A0">
        <w:rPr>
          <w:rFonts w:ascii="Arial" w:eastAsia="Malgun Gothic" w:hAnsi="Arial" w:cs="Arial"/>
          <w:lang w:eastAsia="ko-KR"/>
        </w:rPr>
        <w:tab/>
        <w:t>Study on NR sidelink relay(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ZTE Corporation, Sanechips</w:t>
      </w:r>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3DCEF" w14:textId="77777777" w:rsidR="00470DC7" w:rsidRDefault="00470DC7" w:rsidP="008C1D65">
      <w:pPr>
        <w:spacing w:after="0"/>
      </w:pPr>
      <w:r>
        <w:separator/>
      </w:r>
    </w:p>
  </w:endnote>
  <w:endnote w:type="continuationSeparator" w:id="0">
    <w:p w14:paraId="11D984EC" w14:textId="77777777" w:rsidR="00470DC7" w:rsidRDefault="00470DC7"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BCF22" w14:textId="77777777" w:rsidR="00470DC7" w:rsidRDefault="00470DC7" w:rsidP="008C1D65">
      <w:pPr>
        <w:spacing w:after="0"/>
      </w:pPr>
      <w:r>
        <w:separator/>
      </w:r>
    </w:p>
  </w:footnote>
  <w:footnote w:type="continuationSeparator" w:id="0">
    <w:p w14:paraId="42CE064C" w14:textId="77777777" w:rsidR="00470DC7" w:rsidRDefault="00470DC7"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ED5A5B"/>
    <w:multiLevelType w:val="hybridMultilevel"/>
    <w:tmpl w:val="CCB02E0C"/>
    <w:lvl w:ilvl="0" w:tplc="96D84CF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9"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9"/>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277B"/>
    <w:rsid w:val="001302FB"/>
    <w:rsid w:val="00130493"/>
    <w:rsid w:val="00131AB4"/>
    <w:rsid w:val="001365A3"/>
    <w:rsid w:val="00144356"/>
    <w:rsid w:val="00144909"/>
    <w:rsid w:val="00145075"/>
    <w:rsid w:val="001479D4"/>
    <w:rsid w:val="00147B94"/>
    <w:rsid w:val="00150312"/>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3703"/>
    <w:rsid w:val="006065F9"/>
    <w:rsid w:val="00606699"/>
    <w:rsid w:val="00607A8C"/>
    <w:rsid w:val="00611566"/>
    <w:rsid w:val="00615237"/>
    <w:rsid w:val="00617779"/>
    <w:rsid w:val="006254F2"/>
    <w:rsid w:val="0063380E"/>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4CDC"/>
    <w:rsid w:val="008D5B65"/>
    <w:rsid w:val="008D7B7A"/>
    <w:rsid w:val="008E1334"/>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 w:type="paragraph" w:styleId="ListBullet">
    <w:name w:val="List Bullet"/>
    <w:basedOn w:val="List"/>
    <w:rsid w:val="00C63A00"/>
    <w:pPr>
      <w:numPr>
        <w:numId w:val="17"/>
      </w:numPr>
      <w:tabs>
        <w:tab w:val="clear" w:pos="360"/>
        <w:tab w:val="left" w:pos="1619"/>
      </w:tabs>
      <w:ind w:left="568" w:hanging="284"/>
    </w:pPr>
    <w:rPr>
      <w:rFonts w:eastAsia="Times New Roman"/>
    </w:rPr>
  </w:style>
  <w:style w:type="paragraph" w:styleId="List">
    <w:name w:val="List"/>
    <w:basedOn w:val="Normal"/>
    <w:semiHidden/>
    <w:unhideWhenUsed/>
    <w:rsid w:val="00C63A00"/>
    <w:pPr>
      <w:ind w:left="360" w:hanging="360"/>
      <w:contextualSpacing/>
    </w:pPr>
  </w:style>
  <w:style w:type="character" w:customStyle="1" w:styleId="apple-converted-space">
    <w:name w:val="apple-converted-space"/>
    <w:basedOn w:val="DefaultParagraphFont"/>
    <w:rsid w:val="00855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9429EBCF-BF55-4E7C-8EAC-480B386A039F}">
  <ds:schemaRefs>
    <ds:schemaRef ds:uri="http://schemas.openxmlformats.org/officeDocument/2006/bibliography"/>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1</Pages>
  <Words>3704</Words>
  <Characters>19635</Characters>
  <Application>Microsoft Office Word</Application>
  <DocSecurity>0</DocSecurity>
  <Lines>163</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60</cp:revision>
  <dcterms:created xsi:type="dcterms:W3CDTF">2021-09-29T07:48:00Z</dcterms:created>
  <dcterms:modified xsi:type="dcterms:W3CDTF">2021-09-3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